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Madagascar</w:t>
      </w:r>
      <w:r>
        <w:t xml:space="preserve"> </w:t>
      </w:r>
      <w:r>
        <w:t xml:space="preserve">2021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MD21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20494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2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1a, hv206, hv207, hv208, hv210, hv227, hv237, hv243a, hv243b, hv244, hv246, sh121g, sh121h, sh121i, sh121j, sh121m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</w:tr>
      <w:tr>
        <w:trPr>
          <w:trHeight w:val="575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tab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sofa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3.2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1.4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7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5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5.4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7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sof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8.9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b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dvd / divx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4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7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3</w:t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9</w:t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2 (9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 (6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7 (9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6 (8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75 (8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6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94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04 (8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3 (1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 (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2 (9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 (9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7 (9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7  (9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6 (8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12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75 (8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07 (16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94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2 (22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004 (8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4 (15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2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1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7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6 (5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14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5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7 (5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9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4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5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44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7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1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3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78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6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9 (1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60 (33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0 (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40 (3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7  (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2  (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7 (6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 (36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6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7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08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8 (8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63 (80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7 (19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0.8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Madagascar 2021</dc:title>
  <dc:creator/>
  <cp:keywords/>
  <dcterms:created xsi:type="dcterms:W3CDTF">2024-07-22T10:24:50Z</dcterms:created>
  <dcterms:modified xsi:type="dcterms:W3CDTF">2024-07-22T1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